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48C7AFC" w14:textId="77777777" w:rsidR="000C3A32" w:rsidRDefault="000C3A32" w:rsidP="000C3A32">
      <w:pPr>
        <w:spacing w:after="0" w:line="36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LEMBAR PERSETUJUAN PEMBIMBING </w:t>
      </w:r>
    </w:p>
    <w:p w14:paraId="0C56F77B" w14:textId="77777777" w:rsidR="000C3A32" w:rsidRDefault="000C3A32" w:rsidP="000C3A32">
      <w:pPr>
        <w:spacing w:after="0" w:line="36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DAN PENGESAHAN PANITIA SIDANG TESIS</w:t>
      </w:r>
    </w:p>
    <w:p w14:paraId="7F60ECAA" w14:textId="77777777" w:rsidR="000C3A32" w:rsidRDefault="000C3A32" w:rsidP="000C3A32">
      <w:pPr>
        <w:spacing w:after="0" w:line="36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446444CC" w14:textId="5E32B64F" w:rsidR="000C3A32" w:rsidRPr="00D11DBD" w:rsidRDefault="00DB21D9" w:rsidP="000C3A32">
      <w:pPr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Judul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Tesis</w:t>
      </w:r>
    </w:p>
    <w:p w14:paraId="55B01682" w14:textId="77777777" w:rsidR="000C3A32" w:rsidRDefault="000C3A32" w:rsidP="000C3A32">
      <w:pPr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5F5C4F3E" w14:textId="14C28A1F" w:rsidR="000C3A32" w:rsidRDefault="000C3A32" w:rsidP="000C3A32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 xml:space="preserve">Nama Mahasiswa </w:t>
      </w:r>
      <w:r>
        <w:rPr>
          <w:rFonts w:ascii="Times New Roman" w:hAnsi="Times New Roman" w:cs="Times New Roman"/>
          <w:sz w:val="24"/>
          <w:szCs w:val="24"/>
        </w:rPr>
        <w:tab/>
        <w:t xml:space="preserve">: </w:t>
      </w:r>
    </w:p>
    <w:p w14:paraId="7358EB71" w14:textId="0639848F" w:rsidR="000C3A32" w:rsidRDefault="000C3A32" w:rsidP="000C3A32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 xml:space="preserve">NIM 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 xml:space="preserve">: </w:t>
      </w:r>
    </w:p>
    <w:p w14:paraId="354D39CC" w14:textId="77777777" w:rsidR="000C3A32" w:rsidRDefault="000C3A32" w:rsidP="000C3A32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 xml:space="preserve">Program Studi </w:t>
      </w:r>
      <w:r>
        <w:rPr>
          <w:rFonts w:ascii="Times New Roman" w:hAnsi="Times New Roman" w:cs="Times New Roman"/>
          <w:sz w:val="24"/>
          <w:szCs w:val="24"/>
        </w:rPr>
        <w:tab/>
        <w:t>: Magister Sains Psikologi</w:t>
      </w:r>
    </w:p>
    <w:p w14:paraId="6EAF28BD" w14:textId="5002802C" w:rsidR="000C3A32" w:rsidRDefault="000C3A32" w:rsidP="00DB21D9">
      <w:pPr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Tanggal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Uji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ab/>
        <w:t>:</w:t>
      </w:r>
    </w:p>
    <w:p w14:paraId="50BACE80" w14:textId="77777777" w:rsidR="000C3A32" w:rsidRDefault="000C3A32" w:rsidP="000C3A32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2990D773" w14:textId="77777777" w:rsidR="000C3A32" w:rsidRDefault="000C3A32" w:rsidP="000C3A32">
      <w:pPr>
        <w:spacing w:after="0" w:line="360" w:lineRule="auto"/>
        <w:ind w:left="54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embimbing I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 xml:space="preserve">        Pembimbing II</w:t>
      </w:r>
    </w:p>
    <w:p w14:paraId="34A60D2D" w14:textId="77777777" w:rsidR="000C3A32" w:rsidRDefault="000C3A32" w:rsidP="000C3A32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61544C3D" w14:textId="77777777" w:rsidR="000C3A32" w:rsidRDefault="000C3A32" w:rsidP="000C3A32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79FDB8A4" w14:textId="7FAC8616" w:rsidR="000C3A32" w:rsidRPr="00DB21D9" w:rsidRDefault="00DB21D9" w:rsidP="000C3A32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……………………………</w:t>
      </w:r>
      <w:r w:rsidR="000C3A32" w:rsidRPr="00DB21D9">
        <w:rPr>
          <w:rFonts w:ascii="Times New Roman" w:hAnsi="Times New Roman" w:cs="Times New Roman"/>
          <w:sz w:val="24"/>
          <w:szCs w:val="24"/>
        </w:rPr>
        <w:tab/>
      </w:r>
      <w:r w:rsidR="000C3A32" w:rsidRPr="00DB21D9">
        <w:rPr>
          <w:rFonts w:ascii="Times New Roman" w:hAnsi="Times New Roman" w:cs="Times New Roman"/>
          <w:sz w:val="24"/>
          <w:szCs w:val="24"/>
        </w:rPr>
        <w:tab/>
      </w:r>
      <w:r w:rsidR="000C3A32" w:rsidRPr="00DB21D9"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>……………………………</w:t>
      </w:r>
    </w:p>
    <w:p w14:paraId="15A16EC8" w14:textId="422CAD30" w:rsidR="000C3A32" w:rsidRDefault="000C3A32" w:rsidP="000C3A32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B21D9">
        <w:rPr>
          <w:rFonts w:ascii="Times New Roman" w:hAnsi="Times New Roman" w:cs="Times New Roman"/>
          <w:sz w:val="24"/>
          <w:szCs w:val="24"/>
        </w:rPr>
        <w:t xml:space="preserve">NIP. </w:t>
      </w:r>
      <w:r w:rsidR="00DB21D9">
        <w:rPr>
          <w:rFonts w:ascii="Times New Roman" w:hAnsi="Times New Roman" w:cs="Times New Roman"/>
          <w:sz w:val="24"/>
          <w:szCs w:val="24"/>
        </w:rPr>
        <w:t>………………………</w:t>
      </w:r>
      <w:r w:rsidRPr="00DB21D9">
        <w:rPr>
          <w:rFonts w:ascii="Times New Roman" w:hAnsi="Times New Roman" w:cs="Times New Roman"/>
          <w:sz w:val="24"/>
          <w:szCs w:val="24"/>
        </w:rPr>
        <w:tab/>
      </w:r>
      <w:r w:rsidRPr="00DB21D9">
        <w:rPr>
          <w:rFonts w:ascii="Times New Roman" w:hAnsi="Times New Roman" w:cs="Times New Roman"/>
          <w:sz w:val="24"/>
          <w:szCs w:val="24"/>
        </w:rPr>
        <w:tab/>
      </w:r>
      <w:r w:rsidRPr="00DB21D9">
        <w:rPr>
          <w:rFonts w:ascii="Times New Roman" w:hAnsi="Times New Roman" w:cs="Times New Roman"/>
          <w:sz w:val="24"/>
          <w:szCs w:val="24"/>
        </w:rPr>
        <w:tab/>
      </w:r>
      <w:r w:rsidRPr="00DB21D9">
        <w:rPr>
          <w:rFonts w:ascii="Times New Roman" w:hAnsi="Times New Roman" w:cs="Times New Roman"/>
          <w:sz w:val="24"/>
          <w:szCs w:val="24"/>
        </w:rPr>
        <w:tab/>
        <w:t xml:space="preserve">NIP. </w:t>
      </w:r>
      <w:r w:rsidR="00DB21D9">
        <w:rPr>
          <w:rFonts w:ascii="Times New Roman" w:hAnsi="Times New Roman" w:cs="Times New Roman"/>
          <w:sz w:val="24"/>
          <w:szCs w:val="24"/>
        </w:rPr>
        <w:t>………………………</w:t>
      </w:r>
      <w:r w:rsidR="00DB21D9" w:rsidRPr="00DB21D9">
        <w:rPr>
          <w:rFonts w:ascii="Times New Roman" w:hAnsi="Times New Roman" w:cs="Times New Roman"/>
          <w:sz w:val="24"/>
          <w:szCs w:val="24"/>
        </w:rPr>
        <w:tab/>
      </w:r>
    </w:p>
    <w:p w14:paraId="6D23A43A" w14:textId="77777777" w:rsidR="000C3A32" w:rsidRDefault="000C3A32" w:rsidP="000C3A32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0B604068" w14:textId="77777777" w:rsidR="000C3A32" w:rsidRDefault="000C3A32" w:rsidP="000C3A32">
      <w:pPr>
        <w:spacing w:after="0" w:line="36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Panitia Ujian Tesis</w:t>
      </w:r>
    </w:p>
    <w:tbl>
      <w:tblPr>
        <w:tblStyle w:val="TableGrid"/>
        <w:tblW w:w="8063" w:type="dxa"/>
        <w:tblLook w:val="04A0" w:firstRow="1" w:lastRow="0" w:firstColumn="1" w:lastColumn="0" w:noHBand="0" w:noVBand="1"/>
      </w:tblPr>
      <w:tblGrid>
        <w:gridCol w:w="3865"/>
        <w:gridCol w:w="2250"/>
        <w:gridCol w:w="1948"/>
      </w:tblGrid>
      <w:tr w:rsidR="000C3A32" w14:paraId="594DF844" w14:textId="77777777" w:rsidTr="002F29A6">
        <w:tc>
          <w:tcPr>
            <w:tcW w:w="3865" w:type="dxa"/>
          </w:tcPr>
          <w:p w14:paraId="069388A9" w14:textId="77777777" w:rsidR="000C3A32" w:rsidRDefault="000C3A32" w:rsidP="002F29A6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Nama</w:t>
            </w:r>
          </w:p>
        </w:tc>
        <w:tc>
          <w:tcPr>
            <w:tcW w:w="2250" w:type="dxa"/>
          </w:tcPr>
          <w:p w14:paraId="64EE7BAE" w14:textId="77777777" w:rsidR="000C3A32" w:rsidRDefault="000C3A32" w:rsidP="002F29A6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Tandatangan</w:t>
            </w:r>
          </w:p>
        </w:tc>
        <w:tc>
          <w:tcPr>
            <w:tcW w:w="1948" w:type="dxa"/>
          </w:tcPr>
          <w:p w14:paraId="2C0BBC92" w14:textId="77777777" w:rsidR="000C3A32" w:rsidRDefault="000C3A32" w:rsidP="002F29A6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Tanggal</w:t>
            </w:r>
          </w:p>
        </w:tc>
      </w:tr>
      <w:tr w:rsidR="000C3A32" w14:paraId="7FAE988C" w14:textId="77777777" w:rsidTr="002F29A6">
        <w:tc>
          <w:tcPr>
            <w:tcW w:w="3865" w:type="dxa"/>
          </w:tcPr>
          <w:p w14:paraId="166867DC" w14:textId="70DC51CC" w:rsidR="000C3A32" w:rsidRPr="00787799" w:rsidRDefault="00DB21D9" w:rsidP="002F29A6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………………………</w:t>
            </w:r>
            <w:r w:rsidRPr="00DB21D9">
              <w:rPr>
                <w:rFonts w:ascii="Times New Roman" w:hAnsi="Times New Roman" w:cs="Times New Roman"/>
                <w:sz w:val="24"/>
                <w:szCs w:val="24"/>
              </w:rPr>
              <w:tab/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0C3A32"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proofErr w:type="spellStart"/>
            <w:r w:rsidR="000C3A32">
              <w:rPr>
                <w:rFonts w:ascii="Times New Roman" w:hAnsi="Times New Roman" w:cs="Times New Roman"/>
                <w:sz w:val="24"/>
                <w:szCs w:val="24"/>
              </w:rPr>
              <w:t>Penanggungjawab</w:t>
            </w:r>
            <w:proofErr w:type="spellEnd"/>
            <w:r w:rsidR="000C3A32">
              <w:rPr>
                <w:rFonts w:ascii="Times New Roman" w:hAnsi="Times New Roman" w:cs="Times New Roman"/>
                <w:sz w:val="24"/>
                <w:szCs w:val="24"/>
              </w:rPr>
              <w:t>)*</w:t>
            </w:r>
          </w:p>
        </w:tc>
        <w:tc>
          <w:tcPr>
            <w:tcW w:w="2250" w:type="dxa"/>
          </w:tcPr>
          <w:p w14:paraId="3E650E75" w14:textId="77777777" w:rsidR="000C3A32" w:rsidRDefault="000C3A32" w:rsidP="002F29A6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1948" w:type="dxa"/>
          </w:tcPr>
          <w:p w14:paraId="45E8666F" w14:textId="77777777" w:rsidR="000C3A32" w:rsidRDefault="000C3A32" w:rsidP="002F29A6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  <w:tr w:rsidR="000C3A32" w14:paraId="253F8455" w14:textId="77777777" w:rsidTr="002F29A6">
        <w:tc>
          <w:tcPr>
            <w:tcW w:w="3865" w:type="dxa"/>
          </w:tcPr>
          <w:p w14:paraId="3D7B429D" w14:textId="77777777" w:rsidR="00DB21D9" w:rsidRDefault="00DB21D9" w:rsidP="002F29A6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………………………</w:t>
            </w:r>
            <w:r w:rsidRPr="00DB21D9">
              <w:rPr>
                <w:rFonts w:ascii="Times New Roman" w:hAnsi="Times New Roman" w:cs="Times New Roman"/>
                <w:sz w:val="24"/>
                <w:szCs w:val="24"/>
              </w:rPr>
              <w:tab/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  <w:p w14:paraId="0E057503" w14:textId="65FD3230" w:rsidR="000C3A32" w:rsidRPr="00787799" w:rsidRDefault="000C3A32" w:rsidP="002F29A6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(Wakil </w:t>
            </w:r>
            <w:proofErr w:type="spellStart"/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Penanggungjawab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>)*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>*</w:t>
            </w:r>
          </w:p>
        </w:tc>
        <w:tc>
          <w:tcPr>
            <w:tcW w:w="2250" w:type="dxa"/>
          </w:tcPr>
          <w:p w14:paraId="0266A519" w14:textId="77777777" w:rsidR="000C3A32" w:rsidRDefault="000C3A32" w:rsidP="002F29A6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1948" w:type="dxa"/>
          </w:tcPr>
          <w:p w14:paraId="36D85B9E" w14:textId="77777777" w:rsidR="000C3A32" w:rsidRDefault="000C3A32" w:rsidP="002F29A6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  <w:tr w:rsidR="000C3A32" w14:paraId="016EA720" w14:textId="77777777" w:rsidTr="002F29A6">
        <w:tc>
          <w:tcPr>
            <w:tcW w:w="3865" w:type="dxa"/>
          </w:tcPr>
          <w:p w14:paraId="74901E57" w14:textId="77777777" w:rsidR="00DB21D9" w:rsidRDefault="00DB21D9" w:rsidP="002F29A6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………………………</w:t>
            </w:r>
            <w:r w:rsidRPr="00DB21D9">
              <w:rPr>
                <w:rFonts w:ascii="Times New Roman" w:hAnsi="Times New Roman" w:cs="Times New Roman"/>
                <w:sz w:val="24"/>
                <w:szCs w:val="24"/>
              </w:rPr>
              <w:tab/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  <w:p w14:paraId="5EE52832" w14:textId="53C98214" w:rsidR="000C3A32" w:rsidRPr="00787799" w:rsidRDefault="000C3A32" w:rsidP="002F29A6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Ketua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Penguji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>)*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>**</w:t>
            </w:r>
          </w:p>
        </w:tc>
        <w:tc>
          <w:tcPr>
            <w:tcW w:w="2250" w:type="dxa"/>
          </w:tcPr>
          <w:p w14:paraId="1843EEC4" w14:textId="77777777" w:rsidR="000C3A32" w:rsidRDefault="000C3A32" w:rsidP="002F29A6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1948" w:type="dxa"/>
          </w:tcPr>
          <w:p w14:paraId="012B9E90" w14:textId="77777777" w:rsidR="000C3A32" w:rsidRDefault="000C3A32" w:rsidP="002F29A6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  <w:tr w:rsidR="000C3A32" w14:paraId="3FCE5A27" w14:textId="77777777" w:rsidTr="002F29A6">
        <w:tc>
          <w:tcPr>
            <w:tcW w:w="3865" w:type="dxa"/>
          </w:tcPr>
          <w:p w14:paraId="71445DB4" w14:textId="1E7587AD" w:rsidR="000C3A32" w:rsidRPr="00787799" w:rsidRDefault="00DB21D9" w:rsidP="002F29A6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………………………</w:t>
            </w:r>
            <w:r w:rsidRPr="00DB21D9">
              <w:rPr>
                <w:rFonts w:ascii="Times New Roman" w:hAnsi="Times New Roman" w:cs="Times New Roman"/>
                <w:sz w:val="24"/>
                <w:szCs w:val="24"/>
              </w:rPr>
              <w:tab/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0C3A32"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proofErr w:type="spellStart"/>
            <w:r w:rsidR="000C3A32">
              <w:rPr>
                <w:rFonts w:ascii="Times New Roman" w:hAnsi="Times New Roman" w:cs="Times New Roman"/>
                <w:sz w:val="24"/>
                <w:szCs w:val="24"/>
              </w:rPr>
              <w:t>Anggota</w:t>
            </w:r>
            <w:proofErr w:type="spellEnd"/>
            <w:r w:rsidR="000C3A32">
              <w:rPr>
                <w:rFonts w:ascii="Times New Roman" w:hAnsi="Times New Roman" w:cs="Times New Roman"/>
                <w:sz w:val="24"/>
                <w:szCs w:val="24"/>
              </w:rPr>
              <w:t>)****</w:t>
            </w:r>
          </w:p>
        </w:tc>
        <w:tc>
          <w:tcPr>
            <w:tcW w:w="2250" w:type="dxa"/>
          </w:tcPr>
          <w:p w14:paraId="66CBB3A7" w14:textId="77777777" w:rsidR="000C3A32" w:rsidRDefault="000C3A32" w:rsidP="002F29A6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1948" w:type="dxa"/>
          </w:tcPr>
          <w:p w14:paraId="2FB7F8BE" w14:textId="77777777" w:rsidR="000C3A32" w:rsidRDefault="000C3A32" w:rsidP="002F29A6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  <w:tr w:rsidR="000C3A32" w14:paraId="3410E778" w14:textId="77777777" w:rsidTr="002F29A6">
        <w:tc>
          <w:tcPr>
            <w:tcW w:w="3865" w:type="dxa"/>
          </w:tcPr>
          <w:p w14:paraId="50585FC6" w14:textId="1CC1F618" w:rsidR="000C3A32" w:rsidRPr="00787799" w:rsidRDefault="00DB21D9" w:rsidP="002F29A6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………………………</w:t>
            </w:r>
            <w:r w:rsidRPr="00DB21D9">
              <w:rPr>
                <w:rFonts w:ascii="Times New Roman" w:hAnsi="Times New Roman" w:cs="Times New Roman"/>
                <w:sz w:val="24"/>
                <w:szCs w:val="24"/>
              </w:rPr>
              <w:tab/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0C3A32"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proofErr w:type="spellStart"/>
            <w:r w:rsidR="000C3A32">
              <w:rPr>
                <w:rFonts w:ascii="Times New Roman" w:hAnsi="Times New Roman" w:cs="Times New Roman"/>
                <w:sz w:val="24"/>
                <w:szCs w:val="24"/>
              </w:rPr>
              <w:t>Anggota</w:t>
            </w:r>
            <w:proofErr w:type="spellEnd"/>
            <w:r w:rsidR="000C3A32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2250" w:type="dxa"/>
          </w:tcPr>
          <w:p w14:paraId="695F1CB3" w14:textId="77777777" w:rsidR="000C3A32" w:rsidRDefault="000C3A32" w:rsidP="002F29A6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1948" w:type="dxa"/>
          </w:tcPr>
          <w:p w14:paraId="00DCDCD7" w14:textId="77777777" w:rsidR="000C3A32" w:rsidRDefault="000C3A32" w:rsidP="002F29A6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</w:tbl>
    <w:p w14:paraId="078CA563" w14:textId="580AACF7" w:rsidR="000C3A32" w:rsidRDefault="000C3A32" w:rsidP="000C3A32">
      <w:pPr>
        <w:spacing w:after="0" w:line="276" w:lineRule="auto"/>
        <w:jc w:val="both"/>
        <w:rPr>
          <w:rFonts w:ascii="Times New Roman" w:hAnsi="Times New Roman" w:cs="Times New Roman"/>
          <w:sz w:val="20"/>
          <w:szCs w:val="20"/>
        </w:rPr>
      </w:pPr>
      <w:proofErr w:type="spellStart"/>
      <w:r>
        <w:rPr>
          <w:rFonts w:ascii="Times New Roman" w:hAnsi="Times New Roman" w:cs="Times New Roman"/>
          <w:sz w:val="20"/>
          <w:szCs w:val="20"/>
        </w:rPr>
        <w:t>Catatan</w:t>
      </w:r>
      <w:proofErr w:type="spellEnd"/>
      <w:r>
        <w:rPr>
          <w:rFonts w:ascii="Times New Roman" w:hAnsi="Times New Roman" w:cs="Times New Roman"/>
          <w:sz w:val="20"/>
          <w:szCs w:val="20"/>
        </w:rPr>
        <w:t>:</w:t>
      </w:r>
    </w:p>
    <w:p w14:paraId="39B18E2F" w14:textId="77777777" w:rsidR="000C3A32" w:rsidRDefault="000C3A32" w:rsidP="000C3A32">
      <w:pPr>
        <w:spacing w:after="0" w:line="276" w:lineRule="auto"/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*Dekan FPPsi</w:t>
      </w:r>
    </w:p>
    <w:p w14:paraId="6BA880A5" w14:textId="77777777" w:rsidR="000C3A32" w:rsidRDefault="000C3A32" w:rsidP="000C3A32">
      <w:pPr>
        <w:spacing w:after="0" w:line="276" w:lineRule="auto"/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**Wakil Dekan I</w:t>
      </w:r>
    </w:p>
    <w:p w14:paraId="3A5C1AC0" w14:textId="77777777" w:rsidR="000C3A32" w:rsidRDefault="000C3A32" w:rsidP="000C3A32">
      <w:pPr>
        <w:spacing w:after="0" w:line="276" w:lineRule="auto"/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***Koordinator Program Studi</w:t>
      </w:r>
    </w:p>
    <w:p w14:paraId="12CF9037" w14:textId="56E9EA09" w:rsidR="0078705A" w:rsidRPr="000C3A32" w:rsidRDefault="000C3A32" w:rsidP="000C3A32">
      <w:pPr>
        <w:spacing w:after="0" w:line="276" w:lineRule="auto"/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****Dosen Penguji</w:t>
      </w:r>
    </w:p>
    <w:sectPr w:rsidR="0078705A" w:rsidRPr="000C3A32" w:rsidSect="008B0558">
      <w:pgSz w:w="11906" w:h="16838" w:code="9"/>
      <w:pgMar w:top="1701" w:right="1701" w:bottom="1701" w:left="2268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zO2NDC1NDA3NDS2NDdV0lEKTi0uzszPAykwrAUAZACx4iwAAAA="/>
  </w:docVars>
  <w:rsids>
    <w:rsidRoot w:val="0078705A"/>
    <w:rsid w:val="000C3A32"/>
    <w:rsid w:val="0078705A"/>
    <w:rsid w:val="00DB21D9"/>
    <w:rsid w:val="00E412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2C494C7"/>
  <w15:chartTrackingRefBased/>
  <w15:docId w15:val="{D165BC0A-C712-4501-98F4-CE991EF3F53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C3A32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78705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84</Words>
  <Characters>483</Characters>
  <Application>Microsoft Office Word</Application>
  <DocSecurity>0</DocSecurity>
  <Lines>4</Lines>
  <Paragraphs>1</Paragraphs>
  <ScaleCrop>false</ScaleCrop>
  <Company/>
  <LinksUpToDate>false</LinksUpToDate>
  <CharactersWithSpaces>5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atini Shaliha Aisyawati</dc:creator>
  <cp:keywords/>
  <dc:description/>
  <cp:lastModifiedBy>Lussy Dwiutami Wahyuni</cp:lastModifiedBy>
  <cp:revision>2</cp:revision>
  <dcterms:created xsi:type="dcterms:W3CDTF">2024-07-25T14:19:00Z</dcterms:created>
  <dcterms:modified xsi:type="dcterms:W3CDTF">2024-07-25T14:19:00Z</dcterms:modified>
</cp:coreProperties>
</file>